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3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38"/>
        <w:gridCol w:w="2430"/>
        <w:gridCol w:w="3060"/>
        <w:gridCol w:w="2430"/>
      </w:tblGrid>
      <w:tr w:rsidR="00CF5517" w:rsidRPr="00935E20" w14:paraId="4B76FB0B" w14:textId="77777777" w:rsidTr="000518A0">
        <w:trPr>
          <w:cantSplit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14:paraId="6C805BD6" w14:textId="77777777" w:rsidR="00CF5517" w:rsidRPr="0038298D" w:rsidRDefault="00CF5517">
            <w:pPr>
              <w:spacing w:after="120"/>
              <w:jc w:val="both"/>
              <w:rPr>
                <w:b/>
                <w:sz w:val="22"/>
                <w:szCs w:val="22"/>
              </w:rPr>
            </w:pPr>
            <w:bookmarkStart w:id="0" w:name="_GoBack"/>
            <w:bookmarkEnd w:id="0"/>
            <w:r w:rsidRPr="0038298D">
              <w:rPr>
                <w:b/>
                <w:sz w:val="22"/>
                <w:szCs w:val="22"/>
              </w:rPr>
              <w:t xml:space="preserve">NAME OF GRANT PROGRAM:   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501B2E" w14:textId="3E95E5AB" w:rsidR="00CF5517" w:rsidRPr="0042442B" w:rsidRDefault="00405202" w:rsidP="00042263">
            <w:pPr>
              <w:spacing w:after="240"/>
            </w:pPr>
            <w:bookmarkStart w:id="1" w:name="_Hlk43202569"/>
            <w:r w:rsidRPr="00A44E06">
              <w:rPr>
                <w:sz w:val="22"/>
                <w:szCs w:val="22"/>
              </w:rPr>
              <w:t>21st Century Community Learning Centers - Summer Enhancement Grant</w:t>
            </w:r>
            <w:bookmarkEnd w:id="1"/>
          </w:p>
        </w:tc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032F5FB3" w14:textId="0B427806" w:rsidR="00CF5517" w:rsidRPr="0038298D" w:rsidRDefault="00CF5517" w:rsidP="002E1437">
            <w:pPr>
              <w:spacing w:after="120"/>
              <w:jc w:val="both"/>
              <w:rPr>
                <w:sz w:val="22"/>
                <w:szCs w:val="22"/>
              </w:rPr>
            </w:pPr>
            <w:r w:rsidRPr="0038298D">
              <w:rPr>
                <w:b/>
                <w:sz w:val="22"/>
                <w:szCs w:val="22"/>
              </w:rPr>
              <w:t>FUND CODE:</w:t>
            </w:r>
            <w:r w:rsidR="00414DE0" w:rsidRPr="0038298D">
              <w:rPr>
                <w:b/>
                <w:sz w:val="22"/>
                <w:szCs w:val="22"/>
              </w:rPr>
              <w:t xml:space="preserve"> </w:t>
            </w:r>
            <w:r w:rsidR="00405202">
              <w:rPr>
                <w:sz w:val="22"/>
                <w:szCs w:val="22"/>
              </w:rPr>
              <w:t>644</w:t>
            </w:r>
          </w:p>
        </w:tc>
      </w:tr>
      <w:tr w:rsidR="00CF5517" w:rsidRPr="00935E20" w14:paraId="372A3449" w14:textId="77777777" w:rsidTr="000518A0">
        <w:trPr>
          <w:cantSplit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14:paraId="2E89A480" w14:textId="77777777" w:rsidR="00CF5517" w:rsidRPr="0038298D" w:rsidRDefault="00CF5517">
            <w:pPr>
              <w:spacing w:after="120"/>
              <w:jc w:val="both"/>
              <w:rPr>
                <w:b/>
                <w:sz w:val="22"/>
                <w:szCs w:val="22"/>
              </w:rPr>
            </w:pPr>
            <w:r w:rsidRPr="0038298D">
              <w:rPr>
                <w:b/>
                <w:sz w:val="22"/>
                <w:szCs w:val="22"/>
              </w:rPr>
              <w:t xml:space="preserve">FUNDS ALLOCATED:     </w:t>
            </w:r>
          </w:p>
        </w:tc>
        <w:tc>
          <w:tcPr>
            <w:tcW w:w="79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788243" w14:textId="73F79380" w:rsidR="00CF5517" w:rsidRPr="0038298D" w:rsidRDefault="00DB0489" w:rsidP="005640C9">
            <w:pPr>
              <w:spacing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$</w:t>
            </w:r>
            <w:r w:rsidR="00BE4BE7">
              <w:rPr>
                <w:sz w:val="22"/>
                <w:szCs w:val="22"/>
              </w:rPr>
              <w:t>117,730</w:t>
            </w:r>
            <w:r w:rsidR="00405202">
              <w:rPr>
                <w:sz w:val="22"/>
                <w:szCs w:val="22"/>
              </w:rPr>
              <w:t xml:space="preserve"> </w:t>
            </w:r>
            <w:r w:rsidR="00731B30">
              <w:rPr>
                <w:sz w:val="22"/>
                <w:szCs w:val="22"/>
              </w:rPr>
              <w:t>(</w:t>
            </w:r>
            <w:r w:rsidR="00C86BEA" w:rsidRPr="00DB0489">
              <w:rPr>
                <w:sz w:val="22"/>
                <w:szCs w:val="22"/>
              </w:rPr>
              <w:t>Federal</w:t>
            </w:r>
            <w:r>
              <w:rPr>
                <w:sz w:val="22"/>
                <w:szCs w:val="22"/>
              </w:rPr>
              <w:t>)</w:t>
            </w:r>
          </w:p>
        </w:tc>
      </w:tr>
      <w:tr w:rsidR="00CF5517" w:rsidRPr="00935E20" w14:paraId="02FB021A" w14:textId="77777777" w:rsidTr="000518A0">
        <w:trPr>
          <w:cantSplit/>
        </w:trPr>
        <w:tc>
          <w:tcPr>
            <w:tcW w:w="3438" w:type="dxa"/>
            <w:tcBorders>
              <w:top w:val="nil"/>
              <w:left w:val="nil"/>
              <w:bottom w:val="nil"/>
              <w:right w:val="nil"/>
            </w:tcBorders>
          </w:tcPr>
          <w:p w14:paraId="69249661" w14:textId="77777777" w:rsidR="00CF5517" w:rsidRPr="0042442B" w:rsidRDefault="00CF5517">
            <w:pPr>
              <w:spacing w:after="120"/>
              <w:jc w:val="both"/>
              <w:rPr>
                <w:b/>
                <w:sz w:val="22"/>
                <w:szCs w:val="22"/>
              </w:rPr>
            </w:pPr>
            <w:r w:rsidRPr="0042442B">
              <w:rPr>
                <w:b/>
                <w:sz w:val="22"/>
                <w:szCs w:val="22"/>
              </w:rPr>
              <w:t>FUNDS REQUESTED:</w:t>
            </w:r>
          </w:p>
        </w:tc>
        <w:tc>
          <w:tcPr>
            <w:tcW w:w="79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A9FA7B" w14:textId="1908AE91" w:rsidR="00CF5517" w:rsidRPr="00AC3470" w:rsidRDefault="00AC3470" w:rsidP="002C0EAA">
            <w:pPr>
              <w:jc w:val="both"/>
              <w:rPr>
                <w:sz w:val="22"/>
                <w:szCs w:val="22"/>
              </w:rPr>
            </w:pPr>
            <w:r w:rsidRPr="00FF50C9">
              <w:rPr>
                <w:bCs/>
                <w:sz w:val="22"/>
                <w:szCs w:val="22"/>
              </w:rPr>
              <w:t>$</w:t>
            </w:r>
            <w:r w:rsidR="0011645E">
              <w:rPr>
                <w:bCs/>
                <w:sz w:val="22"/>
                <w:szCs w:val="22"/>
              </w:rPr>
              <w:t>153,215</w:t>
            </w:r>
          </w:p>
        </w:tc>
      </w:tr>
      <w:tr w:rsidR="00CF5517" w:rsidRPr="00935E20" w14:paraId="09E075BC" w14:textId="77777777" w:rsidTr="00C40676">
        <w:trPr>
          <w:cantSplit/>
          <w:trHeight w:val="873"/>
        </w:trPr>
        <w:tc>
          <w:tcPr>
            <w:tcW w:w="1135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1B6CC78" w14:textId="3E317627" w:rsidR="00405202" w:rsidRPr="00731B30" w:rsidRDefault="00CF5517" w:rsidP="00405202">
            <w:pPr>
              <w:rPr>
                <w:sz w:val="22"/>
                <w:szCs w:val="22"/>
              </w:rPr>
            </w:pPr>
            <w:r w:rsidRPr="00731B30">
              <w:rPr>
                <w:b/>
                <w:sz w:val="22"/>
                <w:szCs w:val="22"/>
              </w:rPr>
              <w:t xml:space="preserve">PURPOSE:  </w:t>
            </w:r>
            <w:r w:rsidR="002C0EAA" w:rsidRPr="00731B30">
              <w:rPr>
                <w:sz w:val="22"/>
                <w:szCs w:val="22"/>
              </w:rPr>
              <w:t xml:space="preserve">The purpose of this </w:t>
            </w:r>
            <w:r w:rsidR="00405202" w:rsidRPr="00731B30">
              <w:rPr>
                <w:sz w:val="22"/>
                <w:szCs w:val="22"/>
              </w:rPr>
              <w:t xml:space="preserve">targeted </w:t>
            </w:r>
            <w:r w:rsidR="002C0EAA" w:rsidRPr="00731B30">
              <w:rPr>
                <w:sz w:val="22"/>
                <w:szCs w:val="22"/>
              </w:rPr>
              <w:t xml:space="preserve">competitive grant is to </w:t>
            </w:r>
            <w:r w:rsidR="00731B30">
              <w:rPr>
                <w:sz w:val="22"/>
                <w:szCs w:val="22"/>
              </w:rPr>
              <w:t xml:space="preserve">enhance summer programming </w:t>
            </w:r>
            <w:r w:rsidR="001C2CBE">
              <w:rPr>
                <w:sz w:val="22"/>
                <w:szCs w:val="22"/>
              </w:rPr>
              <w:t>i</w:t>
            </w:r>
            <w:r w:rsidR="001C2CBE" w:rsidRPr="00EF3502">
              <w:rPr>
                <w:sz w:val="22"/>
                <w:szCs w:val="22"/>
              </w:rPr>
              <w:t>n 21</w:t>
            </w:r>
            <w:r w:rsidR="001C2CBE" w:rsidRPr="00EF3502">
              <w:rPr>
                <w:sz w:val="22"/>
                <w:szCs w:val="22"/>
                <w:vertAlign w:val="superscript"/>
              </w:rPr>
              <w:t>st</w:t>
            </w:r>
            <w:r w:rsidR="001C2CBE" w:rsidRPr="00EF3502">
              <w:rPr>
                <w:sz w:val="22"/>
                <w:szCs w:val="22"/>
              </w:rPr>
              <w:t xml:space="preserve"> Century Community Learning Centers (CCLC) grant programs</w:t>
            </w:r>
            <w:r w:rsidR="0034771A">
              <w:rPr>
                <w:sz w:val="22"/>
                <w:szCs w:val="22"/>
              </w:rPr>
              <w:t xml:space="preserve"> </w:t>
            </w:r>
            <w:r w:rsidR="00731B30">
              <w:rPr>
                <w:sz w:val="22"/>
                <w:szCs w:val="22"/>
              </w:rPr>
              <w:t xml:space="preserve">to </w:t>
            </w:r>
            <w:r w:rsidR="00405202" w:rsidRPr="00731B30">
              <w:rPr>
                <w:sz w:val="22"/>
                <w:szCs w:val="22"/>
              </w:rPr>
              <w:t>engage students who have not been successful in a remote learning environment</w:t>
            </w:r>
            <w:r w:rsidR="001C2CBE">
              <w:rPr>
                <w:sz w:val="22"/>
                <w:szCs w:val="22"/>
              </w:rPr>
              <w:t>,</w:t>
            </w:r>
            <w:r w:rsidR="00405202" w:rsidRPr="00731B30">
              <w:rPr>
                <w:sz w:val="22"/>
                <w:szCs w:val="22"/>
              </w:rPr>
              <w:t xml:space="preserve"> includ</w:t>
            </w:r>
            <w:r w:rsidR="001C2CBE">
              <w:rPr>
                <w:sz w:val="22"/>
                <w:szCs w:val="22"/>
              </w:rPr>
              <w:t>ing</w:t>
            </w:r>
            <w:r w:rsidR="00405202" w:rsidRPr="00731B30">
              <w:rPr>
                <w:sz w:val="22"/>
                <w:szCs w:val="22"/>
              </w:rPr>
              <w:t xml:space="preserve"> students </w:t>
            </w:r>
            <w:r w:rsidR="001C2CBE">
              <w:rPr>
                <w:sz w:val="22"/>
                <w:szCs w:val="22"/>
              </w:rPr>
              <w:t>who</w:t>
            </w:r>
            <w:r w:rsidR="001C2CBE" w:rsidRPr="00731B30">
              <w:rPr>
                <w:sz w:val="22"/>
                <w:szCs w:val="22"/>
              </w:rPr>
              <w:t xml:space="preserve"> </w:t>
            </w:r>
            <w:r w:rsidR="00405202" w:rsidRPr="00731B30">
              <w:rPr>
                <w:sz w:val="22"/>
                <w:szCs w:val="22"/>
              </w:rPr>
              <w:t>are economically disadvantaged, English learners</w:t>
            </w:r>
            <w:r w:rsidR="001C2CBE">
              <w:rPr>
                <w:sz w:val="22"/>
                <w:szCs w:val="22"/>
              </w:rPr>
              <w:t>,</w:t>
            </w:r>
            <w:r w:rsidR="00405202" w:rsidRPr="00731B30">
              <w:rPr>
                <w:sz w:val="22"/>
                <w:szCs w:val="22"/>
              </w:rPr>
              <w:t xml:space="preserve"> and/or on an </w:t>
            </w:r>
            <w:r w:rsidR="001C2CBE" w:rsidRPr="00EF3502">
              <w:rPr>
                <w:sz w:val="22"/>
                <w:szCs w:val="22"/>
              </w:rPr>
              <w:t xml:space="preserve">Individualized Education Program </w:t>
            </w:r>
            <w:r w:rsidR="001C2CBE">
              <w:rPr>
                <w:sz w:val="22"/>
                <w:szCs w:val="22"/>
              </w:rPr>
              <w:t>(</w:t>
            </w:r>
            <w:r w:rsidR="00405202" w:rsidRPr="00731B30">
              <w:rPr>
                <w:sz w:val="22"/>
                <w:szCs w:val="22"/>
              </w:rPr>
              <w:t>IEP</w:t>
            </w:r>
            <w:r w:rsidR="001C2CBE">
              <w:rPr>
                <w:sz w:val="22"/>
                <w:szCs w:val="22"/>
              </w:rPr>
              <w:t>)</w:t>
            </w:r>
            <w:r w:rsidR="00405202" w:rsidRPr="00731B30">
              <w:rPr>
                <w:sz w:val="22"/>
                <w:szCs w:val="22"/>
              </w:rPr>
              <w:t xml:space="preserve">.  </w:t>
            </w:r>
          </w:p>
          <w:p w14:paraId="728C4282" w14:textId="6C9A9A0B" w:rsidR="002C0EAA" w:rsidRPr="00731B30" w:rsidRDefault="002C0EAA" w:rsidP="00C86BEA">
            <w:pPr>
              <w:rPr>
                <w:sz w:val="22"/>
                <w:szCs w:val="22"/>
              </w:rPr>
            </w:pPr>
          </w:p>
        </w:tc>
      </w:tr>
      <w:tr w:rsidR="00B339E3" w:rsidRPr="00935E20" w14:paraId="2099B3FF" w14:textId="77777777" w:rsidTr="000518A0">
        <w:tc>
          <w:tcPr>
            <w:tcW w:w="58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11651F" w14:textId="77777777" w:rsidR="00B339E3" w:rsidRPr="00E41903" w:rsidRDefault="00B339E3" w:rsidP="008D2288">
            <w:pPr>
              <w:spacing w:after="120"/>
              <w:rPr>
                <w:b/>
                <w:sz w:val="22"/>
                <w:szCs w:val="22"/>
              </w:rPr>
            </w:pPr>
            <w:r w:rsidRPr="00E41903">
              <w:rPr>
                <w:b/>
                <w:sz w:val="22"/>
                <w:szCs w:val="22"/>
              </w:rPr>
              <w:t xml:space="preserve">NUMBER OF PROPOSALS RECEIVED: 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61161A" w14:textId="636737BE" w:rsidR="00B339E3" w:rsidRPr="00E41903" w:rsidRDefault="00F54EC2" w:rsidP="002C0EAA">
            <w:pPr>
              <w:spacing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731B30">
              <w:rPr>
                <w:sz w:val="22"/>
                <w:szCs w:val="22"/>
              </w:rPr>
              <w:t xml:space="preserve"> </w:t>
            </w:r>
            <w:r w:rsidR="009D3C30" w:rsidRPr="00E41903">
              <w:rPr>
                <w:sz w:val="22"/>
                <w:szCs w:val="22"/>
              </w:rPr>
              <w:t>(</w:t>
            </w:r>
            <w:r w:rsidR="00BE4BE7">
              <w:rPr>
                <w:sz w:val="22"/>
                <w:szCs w:val="22"/>
              </w:rPr>
              <w:t>7</w:t>
            </w:r>
            <w:r w:rsidR="00731B30">
              <w:rPr>
                <w:sz w:val="22"/>
                <w:szCs w:val="22"/>
              </w:rPr>
              <w:t xml:space="preserve"> </w:t>
            </w:r>
            <w:r w:rsidR="002C0EAA" w:rsidRPr="00E41903">
              <w:rPr>
                <w:sz w:val="22"/>
                <w:szCs w:val="22"/>
              </w:rPr>
              <w:t>site</w:t>
            </w:r>
            <w:r w:rsidR="009D3C30" w:rsidRPr="00E41903">
              <w:rPr>
                <w:sz w:val="22"/>
                <w:szCs w:val="22"/>
              </w:rPr>
              <w:t>s)</w:t>
            </w:r>
          </w:p>
        </w:tc>
      </w:tr>
      <w:tr w:rsidR="00B339E3" w:rsidRPr="00935E20" w14:paraId="29B41951" w14:textId="77777777" w:rsidTr="000518A0">
        <w:trPr>
          <w:trHeight w:val="224"/>
        </w:trPr>
        <w:tc>
          <w:tcPr>
            <w:tcW w:w="58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9B123B" w14:textId="77777777" w:rsidR="00B339E3" w:rsidRPr="00E41903" w:rsidRDefault="00B339E3" w:rsidP="008D2288">
            <w:pPr>
              <w:spacing w:after="120"/>
              <w:jc w:val="both"/>
              <w:rPr>
                <w:b/>
                <w:sz w:val="22"/>
                <w:szCs w:val="22"/>
              </w:rPr>
            </w:pPr>
            <w:r w:rsidRPr="00E41903">
              <w:rPr>
                <w:b/>
                <w:sz w:val="22"/>
                <w:szCs w:val="22"/>
              </w:rPr>
              <w:t xml:space="preserve">NUMBER OF PROPOSALS RECOMMENDED: 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173E0C" w14:textId="3CE97ECC" w:rsidR="008D2288" w:rsidRPr="00E41903" w:rsidRDefault="00BE4BE7" w:rsidP="008D2288">
            <w:pPr>
              <w:spacing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9D3C30" w:rsidRPr="00E41903">
              <w:rPr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>5</w:t>
            </w:r>
            <w:r w:rsidR="00EA2B1A" w:rsidRPr="00E41903">
              <w:rPr>
                <w:sz w:val="22"/>
                <w:szCs w:val="22"/>
              </w:rPr>
              <w:t xml:space="preserve"> site</w:t>
            </w:r>
            <w:r w:rsidR="009D3C30" w:rsidRPr="00E41903">
              <w:rPr>
                <w:sz w:val="22"/>
                <w:szCs w:val="22"/>
              </w:rPr>
              <w:t>s)</w:t>
            </w:r>
          </w:p>
        </w:tc>
      </w:tr>
      <w:tr w:rsidR="00B339E3" w:rsidRPr="00935E20" w14:paraId="7C23FD92" w14:textId="77777777" w:rsidTr="000518A0">
        <w:tc>
          <w:tcPr>
            <w:tcW w:w="58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3C12C9" w14:textId="77777777" w:rsidR="00B339E3" w:rsidRPr="00E41903" w:rsidRDefault="00B339E3" w:rsidP="008D2288">
            <w:pPr>
              <w:spacing w:after="120"/>
              <w:jc w:val="both"/>
              <w:rPr>
                <w:b/>
                <w:sz w:val="22"/>
                <w:szCs w:val="22"/>
              </w:rPr>
            </w:pPr>
            <w:r w:rsidRPr="00E41903">
              <w:rPr>
                <w:b/>
                <w:sz w:val="22"/>
                <w:szCs w:val="22"/>
              </w:rPr>
              <w:t xml:space="preserve">NUMBER OF PROPOSALS NOT RECOMMENDED: </w:t>
            </w:r>
          </w:p>
        </w:tc>
        <w:tc>
          <w:tcPr>
            <w:tcW w:w="5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A9AB79" w14:textId="7BE29D7E" w:rsidR="00B339E3" w:rsidRPr="00E41903" w:rsidRDefault="00BE4BE7" w:rsidP="008D2288">
            <w:pPr>
              <w:spacing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916233">
              <w:rPr>
                <w:sz w:val="22"/>
                <w:szCs w:val="22"/>
              </w:rPr>
              <w:t xml:space="preserve"> </w:t>
            </w:r>
            <w:r w:rsidR="00731B30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2</w:t>
            </w:r>
            <w:r w:rsidR="00916233">
              <w:rPr>
                <w:sz w:val="22"/>
                <w:szCs w:val="22"/>
              </w:rPr>
              <w:t xml:space="preserve"> site</w:t>
            </w:r>
            <w:r>
              <w:rPr>
                <w:sz w:val="22"/>
                <w:szCs w:val="22"/>
              </w:rPr>
              <w:t>s</w:t>
            </w:r>
            <w:r w:rsidR="00457B89">
              <w:rPr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>*</w:t>
            </w:r>
          </w:p>
        </w:tc>
      </w:tr>
      <w:tr w:rsidR="00CF5517" w:rsidRPr="00935E20" w14:paraId="70E4E1AF" w14:textId="77777777" w:rsidTr="00405202">
        <w:trPr>
          <w:cantSplit/>
          <w:trHeight w:val="972"/>
        </w:trPr>
        <w:tc>
          <w:tcPr>
            <w:tcW w:w="1135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BC3C839" w14:textId="516040CB" w:rsidR="00CF5517" w:rsidRPr="00E41903" w:rsidRDefault="00CF5517">
            <w:pPr>
              <w:rPr>
                <w:sz w:val="22"/>
                <w:szCs w:val="22"/>
              </w:rPr>
            </w:pPr>
            <w:r w:rsidRPr="00E41903">
              <w:rPr>
                <w:b/>
                <w:sz w:val="22"/>
                <w:szCs w:val="22"/>
              </w:rPr>
              <w:t xml:space="preserve">RESULT OF FUNDING: </w:t>
            </w:r>
            <w:r w:rsidR="00FF1B2F" w:rsidRPr="00731B30">
              <w:rPr>
                <w:sz w:val="22"/>
                <w:szCs w:val="22"/>
              </w:rPr>
              <w:t>A total of</w:t>
            </w:r>
            <w:r w:rsidR="005D4A7F">
              <w:rPr>
                <w:sz w:val="22"/>
                <w:szCs w:val="22"/>
              </w:rPr>
              <w:t xml:space="preserve"> 4 </w:t>
            </w:r>
            <w:r w:rsidR="00405202" w:rsidRPr="00731B30">
              <w:rPr>
                <w:sz w:val="22"/>
                <w:szCs w:val="22"/>
              </w:rPr>
              <w:t>districts/</w:t>
            </w:r>
            <w:r w:rsidR="00EA2B1A" w:rsidRPr="00731B30">
              <w:rPr>
                <w:sz w:val="22"/>
                <w:szCs w:val="22"/>
              </w:rPr>
              <w:t>organizations</w:t>
            </w:r>
            <w:r w:rsidR="003C4737" w:rsidRPr="00731B30">
              <w:rPr>
                <w:sz w:val="22"/>
                <w:szCs w:val="22"/>
              </w:rPr>
              <w:t xml:space="preserve"> </w:t>
            </w:r>
            <w:r w:rsidR="002E1437" w:rsidRPr="00731B30">
              <w:rPr>
                <w:sz w:val="22"/>
                <w:szCs w:val="22"/>
              </w:rPr>
              <w:t>will receive funds</w:t>
            </w:r>
            <w:r w:rsidR="003C4737" w:rsidRPr="00731B30">
              <w:rPr>
                <w:sz w:val="22"/>
                <w:szCs w:val="22"/>
              </w:rPr>
              <w:t xml:space="preserve"> </w:t>
            </w:r>
            <w:r w:rsidR="001C2CBE">
              <w:rPr>
                <w:sz w:val="22"/>
                <w:szCs w:val="22"/>
              </w:rPr>
              <w:t xml:space="preserve">to enhance programming </w:t>
            </w:r>
            <w:r w:rsidR="00EB2E71">
              <w:rPr>
                <w:sz w:val="22"/>
                <w:szCs w:val="22"/>
              </w:rPr>
              <w:t>across</w:t>
            </w:r>
            <w:r w:rsidR="003C4737" w:rsidRPr="00731B30">
              <w:rPr>
                <w:sz w:val="22"/>
                <w:szCs w:val="22"/>
              </w:rPr>
              <w:t xml:space="preserve"> </w:t>
            </w:r>
            <w:r w:rsidR="005D4A7F">
              <w:rPr>
                <w:sz w:val="22"/>
                <w:szCs w:val="22"/>
              </w:rPr>
              <w:t>5</w:t>
            </w:r>
            <w:r w:rsidR="00405202" w:rsidRPr="00731B30">
              <w:rPr>
                <w:sz w:val="22"/>
                <w:szCs w:val="22"/>
              </w:rPr>
              <w:t xml:space="preserve"> </w:t>
            </w:r>
            <w:r w:rsidR="003C4737" w:rsidRPr="00731B30">
              <w:rPr>
                <w:sz w:val="22"/>
                <w:szCs w:val="22"/>
              </w:rPr>
              <w:t>sites</w:t>
            </w:r>
            <w:r w:rsidR="00042263">
              <w:rPr>
                <w:sz w:val="22"/>
                <w:szCs w:val="22"/>
              </w:rPr>
              <w:t>.</w:t>
            </w:r>
            <w:r w:rsidR="002E1437" w:rsidRPr="00731B30">
              <w:rPr>
                <w:sz w:val="22"/>
                <w:szCs w:val="22"/>
              </w:rPr>
              <w:t xml:space="preserve"> </w:t>
            </w:r>
            <w:r w:rsidR="00405202" w:rsidRPr="00731B30">
              <w:rPr>
                <w:sz w:val="22"/>
                <w:szCs w:val="22"/>
              </w:rPr>
              <w:t xml:space="preserve">These funds will enable programs to hire additional staff to support small groupings (group sizes not to exceed a 10:2 </w:t>
            </w:r>
            <w:r w:rsidR="001C2CBE">
              <w:rPr>
                <w:sz w:val="22"/>
                <w:szCs w:val="22"/>
              </w:rPr>
              <w:t>student</w:t>
            </w:r>
            <w:r w:rsidR="00CA2A25">
              <w:rPr>
                <w:sz w:val="22"/>
                <w:szCs w:val="22"/>
              </w:rPr>
              <w:t>-</w:t>
            </w:r>
            <w:r w:rsidR="001C2CBE">
              <w:rPr>
                <w:sz w:val="22"/>
                <w:szCs w:val="22"/>
              </w:rPr>
              <w:t xml:space="preserve">teacher </w:t>
            </w:r>
            <w:r w:rsidR="00405202" w:rsidRPr="00731B30">
              <w:rPr>
                <w:sz w:val="22"/>
                <w:szCs w:val="22"/>
              </w:rPr>
              <w:t xml:space="preserve">ratio), </w:t>
            </w:r>
            <w:r w:rsidR="001C2CBE">
              <w:rPr>
                <w:sz w:val="22"/>
                <w:szCs w:val="22"/>
              </w:rPr>
              <w:t xml:space="preserve">and </w:t>
            </w:r>
            <w:r w:rsidR="00405202" w:rsidRPr="00731B30">
              <w:rPr>
                <w:sz w:val="22"/>
                <w:szCs w:val="22"/>
              </w:rPr>
              <w:t>support training, planning and professional development for adults to make better use of time with students and maximize student outcomes.  These programs will also support students’ social-emotional and physical development.</w:t>
            </w:r>
          </w:p>
        </w:tc>
      </w:tr>
    </w:tbl>
    <w:p w14:paraId="6DCEED87" w14:textId="77777777" w:rsidR="00BE4BE7" w:rsidRDefault="00BE4BE7">
      <w:pPr>
        <w:jc w:val="both"/>
        <w:rPr>
          <w:sz w:val="22"/>
          <w:szCs w:val="22"/>
        </w:rPr>
      </w:pPr>
    </w:p>
    <w:tbl>
      <w:tblPr>
        <w:tblW w:w="10985" w:type="dxa"/>
        <w:tblInd w:w="103" w:type="dxa"/>
        <w:tblLayout w:type="fixed"/>
        <w:tblLook w:val="04A0" w:firstRow="1" w:lastRow="0" w:firstColumn="1" w:lastColumn="0" w:noHBand="0" w:noVBand="1"/>
      </w:tblPr>
      <w:tblGrid>
        <w:gridCol w:w="9612"/>
        <w:gridCol w:w="1373"/>
      </w:tblGrid>
      <w:tr w:rsidR="0040329D" w:rsidRPr="0040329D" w14:paraId="780B7DB5" w14:textId="77777777" w:rsidTr="00731B30">
        <w:trPr>
          <w:trHeight w:val="683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0E297C" w14:textId="77777777" w:rsidR="0040329D" w:rsidRPr="0040329D" w:rsidRDefault="0040329D" w:rsidP="0004226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0329D">
              <w:rPr>
                <w:b/>
                <w:bCs/>
                <w:color w:val="000000"/>
                <w:sz w:val="22"/>
                <w:szCs w:val="22"/>
              </w:rPr>
              <w:t>RECIPIENTS</w:t>
            </w: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5A6619" w14:textId="77777777" w:rsidR="0040329D" w:rsidRPr="0040329D" w:rsidRDefault="0040329D" w:rsidP="00042263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40329D">
              <w:rPr>
                <w:b/>
                <w:bCs/>
                <w:color w:val="000000"/>
                <w:sz w:val="22"/>
                <w:szCs w:val="22"/>
              </w:rPr>
              <w:t>AMOUNTS</w:t>
            </w:r>
          </w:p>
        </w:tc>
      </w:tr>
      <w:tr w:rsidR="00B40EDC" w:rsidRPr="0040329D" w14:paraId="37845E29" w14:textId="77777777" w:rsidTr="00D4737E">
        <w:trPr>
          <w:trHeight w:val="315"/>
        </w:trPr>
        <w:tc>
          <w:tcPr>
            <w:tcW w:w="9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E2B2B" w14:textId="367B4B7B" w:rsidR="00B40EDC" w:rsidRPr="00731B30" w:rsidRDefault="00B40EDC" w:rsidP="00405202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Boston Public Schools </w:t>
            </w:r>
            <w:r w:rsidR="00F54EC2">
              <w:rPr>
                <w:color w:val="000000"/>
                <w:sz w:val="22"/>
                <w:szCs w:val="22"/>
              </w:rPr>
              <w:t>[</w:t>
            </w:r>
            <w:r>
              <w:rPr>
                <w:color w:val="000000"/>
                <w:sz w:val="22"/>
                <w:szCs w:val="22"/>
              </w:rPr>
              <w:t xml:space="preserve">Gardener Pilot </w:t>
            </w:r>
            <w:r w:rsidR="00B03C92">
              <w:rPr>
                <w:color w:val="000000"/>
                <w:sz w:val="22"/>
                <w:szCs w:val="22"/>
              </w:rPr>
              <w:t>Academy</w:t>
            </w:r>
            <w:r>
              <w:rPr>
                <w:color w:val="000000"/>
                <w:sz w:val="22"/>
                <w:szCs w:val="22"/>
              </w:rPr>
              <w:t>]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6AC7EB" w14:textId="0B8848A0" w:rsidR="00B40EDC" w:rsidRPr="00A44E06" w:rsidRDefault="00A773D1" w:rsidP="00405202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$16,230</w:t>
            </w:r>
          </w:p>
        </w:tc>
      </w:tr>
      <w:tr w:rsidR="00405202" w:rsidRPr="0040329D" w14:paraId="575F8EC3" w14:textId="77777777" w:rsidTr="00D4737E">
        <w:trPr>
          <w:trHeight w:val="315"/>
        </w:trPr>
        <w:tc>
          <w:tcPr>
            <w:tcW w:w="9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28488" w14:textId="231EC83B" w:rsidR="00405202" w:rsidRPr="00731B30" w:rsidRDefault="00405202" w:rsidP="00405202">
            <w:pPr>
              <w:rPr>
                <w:bCs/>
                <w:sz w:val="22"/>
                <w:szCs w:val="22"/>
              </w:rPr>
            </w:pPr>
            <w:r w:rsidRPr="00731B30">
              <w:rPr>
                <w:color w:val="000000"/>
                <w:sz w:val="22"/>
                <w:szCs w:val="22"/>
              </w:rPr>
              <w:t>For Kids Only Afterschool</w:t>
            </w:r>
            <w:r w:rsidRPr="00731B30">
              <w:rPr>
                <w:bCs/>
                <w:sz w:val="22"/>
                <w:szCs w:val="22"/>
              </w:rPr>
              <w:t xml:space="preserve"> [Sokolowski School</w:t>
            </w:r>
            <w:r w:rsidR="001C2CBE">
              <w:rPr>
                <w:bCs/>
                <w:sz w:val="22"/>
                <w:szCs w:val="22"/>
              </w:rPr>
              <w:t xml:space="preserve">, </w:t>
            </w:r>
            <w:r w:rsidRPr="00731B30">
              <w:rPr>
                <w:bCs/>
                <w:sz w:val="22"/>
                <w:szCs w:val="22"/>
              </w:rPr>
              <w:t>Chelsea</w:t>
            </w:r>
            <w:r w:rsidR="00731B30">
              <w:rPr>
                <w:bCs/>
                <w:sz w:val="22"/>
                <w:szCs w:val="22"/>
              </w:rPr>
              <w:t xml:space="preserve"> and </w:t>
            </w:r>
            <w:r w:rsidRPr="00731B30">
              <w:rPr>
                <w:bCs/>
                <w:sz w:val="22"/>
                <w:szCs w:val="22"/>
              </w:rPr>
              <w:t>Center/ Carroll/ Welch Elementary Schools</w:t>
            </w:r>
            <w:r w:rsidR="001C2CBE">
              <w:rPr>
                <w:bCs/>
                <w:sz w:val="22"/>
                <w:szCs w:val="22"/>
              </w:rPr>
              <w:t xml:space="preserve">, </w:t>
            </w:r>
            <w:r w:rsidRPr="00731B30">
              <w:rPr>
                <w:bCs/>
                <w:sz w:val="22"/>
                <w:szCs w:val="22"/>
              </w:rPr>
              <w:t>Peabody]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03584E" w14:textId="6EF44BB5" w:rsidR="00405202" w:rsidRPr="00A44E06" w:rsidRDefault="00405202" w:rsidP="00405202">
            <w:pPr>
              <w:jc w:val="right"/>
              <w:rPr>
                <w:color w:val="000000"/>
                <w:sz w:val="22"/>
                <w:szCs w:val="22"/>
              </w:rPr>
            </w:pPr>
            <w:r w:rsidRPr="00A44E06">
              <w:rPr>
                <w:color w:val="000000"/>
                <w:sz w:val="22"/>
                <w:szCs w:val="22"/>
              </w:rPr>
              <w:t>80,000</w:t>
            </w:r>
          </w:p>
        </w:tc>
      </w:tr>
      <w:tr w:rsidR="00A44E06" w:rsidRPr="0040329D" w14:paraId="193D4AFB" w14:textId="77777777" w:rsidTr="00D4737E">
        <w:trPr>
          <w:trHeight w:val="315"/>
        </w:trPr>
        <w:tc>
          <w:tcPr>
            <w:tcW w:w="9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1D75BC" w14:textId="7D2571B9" w:rsidR="00A44E06" w:rsidRPr="00731B30" w:rsidRDefault="00A44E06" w:rsidP="00405202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Quaboag Regional School District [Warren Elementary</w:t>
            </w:r>
            <w:r w:rsidR="001C2CBE">
              <w:rPr>
                <w:color w:val="000000"/>
                <w:sz w:val="22"/>
                <w:szCs w:val="22"/>
              </w:rPr>
              <w:t xml:space="preserve"> School</w:t>
            </w:r>
            <w:r>
              <w:rPr>
                <w:color w:val="000000"/>
                <w:sz w:val="22"/>
                <w:szCs w:val="22"/>
              </w:rPr>
              <w:t>]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3A6B90" w14:textId="6EDAE2EE" w:rsidR="00A44E06" w:rsidRPr="00A44E06" w:rsidRDefault="0011645E" w:rsidP="00405202">
            <w:pPr>
              <w:jc w:val="right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,500</w:t>
            </w:r>
          </w:p>
        </w:tc>
      </w:tr>
      <w:tr w:rsidR="00405202" w:rsidRPr="0040329D" w14:paraId="5950AB7E" w14:textId="77777777" w:rsidTr="00D4737E">
        <w:trPr>
          <w:trHeight w:val="315"/>
        </w:trPr>
        <w:tc>
          <w:tcPr>
            <w:tcW w:w="9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756A1" w14:textId="09DE6EFA" w:rsidR="00405202" w:rsidRPr="00731B30" w:rsidRDefault="00405202" w:rsidP="00405202">
            <w:pPr>
              <w:rPr>
                <w:color w:val="000000"/>
                <w:sz w:val="22"/>
                <w:szCs w:val="22"/>
              </w:rPr>
            </w:pPr>
            <w:r w:rsidRPr="00731B30">
              <w:rPr>
                <w:color w:val="000000"/>
                <w:sz w:val="22"/>
                <w:szCs w:val="22"/>
              </w:rPr>
              <w:t xml:space="preserve">South Shore </w:t>
            </w:r>
            <w:r w:rsidR="00BE4BE7">
              <w:rPr>
                <w:color w:val="000000"/>
                <w:sz w:val="22"/>
                <w:szCs w:val="22"/>
              </w:rPr>
              <w:t>STARS</w:t>
            </w:r>
            <w:r w:rsidRPr="00731B30">
              <w:rPr>
                <w:color w:val="000000"/>
                <w:sz w:val="22"/>
                <w:szCs w:val="22"/>
              </w:rPr>
              <w:t xml:space="preserve"> [Randolph Extended Day/Randolph Middle School]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34451" w14:textId="200A7EF3" w:rsidR="00405202" w:rsidRPr="00A44E06" w:rsidRDefault="00405202" w:rsidP="00405202">
            <w:pPr>
              <w:jc w:val="right"/>
              <w:rPr>
                <w:color w:val="000000"/>
                <w:sz w:val="22"/>
                <w:szCs w:val="22"/>
              </w:rPr>
            </w:pPr>
            <w:r w:rsidRPr="00A44E06">
              <w:rPr>
                <w:color w:val="000000"/>
                <w:sz w:val="22"/>
                <w:szCs w:val="22"/>
              </w:rPr>
              <w:t>20,000</w:t>
            </w:r>
          </w:p>
        </w:tc>
      </w:tr>
      <w:tr w:rsidR="00405202" w:rsidRPr="0040329D" w14:paraId="7ECF1B8C" w14:textId="77777777" w:rsidTr="0046216B">
        <w:trPr>
          <w:trHeight w:val="315"/>
        </w:trPr>
        <w:tc>
          <w:tcPr>
            <w:tcW w:w="96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BC15C" w14:textId="2D0B2870" w:rsidR="00405202" w:rsidRPr="0040329D" w:rsidRDefault="00405202" w:rsidP="00405202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40329D">
              <w:rPr>
                <w:b/>
                <w:bCs/>
                <w:color w:val="000000"/>
                <w:sz w:val="22"/>
                <w:szCs w:val="22"/>
              </w:rPr>
              <w:t xml:space="preserve">TOTAL </w:t>
            </w:r>
            <w:r w:rsidR="001C2CBE">
              <w:rPr>
                <w:b/>
                <w:bCs/>
                <w:color w:val="000000"/>
                <w:sz w:val="22"/>
                <w:szCs w:val="22"/>
              </w:rPr>
              <w:t xml:space="preserve">FEDERAL </w:t>
            </w:r>
            <w:r w:rsidRPr="0040329D">
              <w:rPr>
                <w:b/>
                <w:bCs/>
                <w:color w:val="000000"/>
                <w:sz w:val="22"/>
                <w:szCs w:val="22"/>
              </w:rPr>
              <w:t xml:space="preserve">FUNDS </w:t>
            </w:r>
            <w:r>
              <w:rPr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5D312" w14:textId="0FF0DAC1" w:rsidR="00405202" w:rsidRPr="00A44E06" w:rsidRDefault="00BE4BE7" w:rsidP="00405202">
            <w:pPr>
              <w:jc w:val="right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$117,730</w:t>
            </w:r>
          </w:p>
        </w:tc>
      </w:tr>
    </w:tbl>
    <w:p w14:paraId="1E8B0666" w14:textId="77777777" w:rsidR="00EB2E71" w:rsidRDefault="00EB2E71">
      <w:pPr>
        <w:jc w:val="both"/>
        <w:rPr>
          <w:bCs/>
          <w:sz w:val="22"/>
          <w:szCs w:val="22"/>
        </w:rPr>
      </w:pPr>
    </w:p>
    <w:p w14:paraId="6A60CB09" w14:textId="61AF5634" w:rsidR="0040329D" w:rsidRPr="00F54EC2" w:rsidRDefault="00F54EC2">
      <w:pPr>
        <w:jc w:val="both"/>
        <w:rPr>
          <w:sz w:val="22"/>
          <w:szCs w:val="22"/>
        </w:rPr>
      </w:pPr>
      <w:r w:rsidRPr="00F54EC2">
        <w:rPr>
          <w:bCs/>
          <w:sz w:val="22"/>
          <w:szCs w:val="22"/>
        </w:rPr>
        <w:t>*</w:t>
      </w:r>
      <w:r w:rsidR="00BE4BE7">
        <w:rPr>
          <w:bCs/>
          <w:sz w:val="22"/>
          <w:szCs w:val="22"/>
        </w:rPr>
        <w:t xml:space="preserve">One applicant notified the </w:t>
      </w:r>
      <w:r w:rsidR="0005189E">
        <w:rPr>
          <w:bCs/>
          <w:sz w:val="22"/>
          <w:szCs w:val="22"/>
        </w:rPr>
        <w:t>D</w:t>
      </w:r>
      <w:r w:rsidR="00BE4BE7">
        <w:rPr>
          <w:bCs/>
          <w:sz w:val="22"/>
          <w:szCs w:val="22"/>
        </w:rPr>
        <w:t>epartment</w:t>
      </w:r>
      <w:r w:rsidR="004B696F">
        <w:rPr>
          <w:bCs/>
          <w:sz w:val="22"/>
          <w:szCs w:val="22"/>
        </w:rPr>
        <w:t xml:space="preserve"> </w:t>
      </w:r>
      <w:r w:rsidR="00BE4BE7">
        <w:rPr>
          <w:bCs/>
          <w:sz w:val="22"/>
          <w:szCs w:val="22"/>
        </w:rPr>
        <w:t xml:space="preserve">on July 2, 2020 that other funding became available and </w:t>
      </w:r>
      <w:r w:rsidR="0005189E">
        <w:rPr>
          <w:bCs/>
          <w:sz w:val="22"/>
          <w:szCs w:val="22"/>
        </w:rPr>
        <w:t xml:space="preserve">they </w:t>
      </w:r>
      <w:r w:rsidR="00BE4BE7">
        <w:rPr>
          <w:bCs/>
          <w:sz w:val="22"/>
          <w:szCs w:val="22"/>
        </w:rPr>
        <w:t xml:space="preserve">no longer needed enhancement funds. </w:t>
      </w:r>
    </w:p>
    <w:sectPr w:rsidR="0040329D" w:rsidRPr="00F54EC2" w:rsidSect="00DE2091">
      <w:type w:val="continuous"/>
      <w:pgSz w:w="12240" w:h="15840"/>
      <w:pgMar w:top="720" w:right="720" w:bottom="432" w:left="720" w:header="720" w:footer="72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BD62E" w14:textId="77777777" w:rsidR="004211EF" w:rsidRDefault="004211EF" w:rsidP="007D2A21">
      <w:r>
        <w:separator/>
      </w:r>
    </w:p>
  </w:endnote>
  <w:endnote w:type="continuationSeparator" w:id="0">
    <w:p w14:paraId="6C94EE48" w14:textId="77777777" w:rsidR="004211EF" w:rsidRDefault="004211EF" w:rsidP="007D2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B14702" w14:textId="77777777" w:rsidR="004211EF" w:rsidRDefault="004211EF" w:rsidP="007D2A21">
      <w:r>
        <w:separator/>
      </w:r>
    </w:p>
  </w:footnote>
  <w:footnote w:type="continuationSeparator" w:id="0">
    <w:p w14:paraId="51C1727E" w14:textId="77777777" w:rsidR="004211EF" w:rsidRDefault="004211EF" w:rsidP="007D2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135285"/>
    <w:multiLevelType w:val="multilevel"/>
    <w:tmpl w:val="09462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150D0B"/>
    <w:multiLevelType w:val="multilevel"/>
    <w:tmpl w:val="255EE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3F1629"/>
    <w:multiLevelType w:val="hybridMultilevel"/>
    <w:tmpl w:val="B4B4F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DB726C"/>
    <w:multiLevelType w:val="multilevel"/>
    <w:tmpl w:val="C6844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8420B2"/>
    <w:multiLevelType w:val="multilevel"/>
    <w:tmpl w:val="08D6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057C1B"/>
    <w:multiLevelType w:val="hybridMultilevel"/>
    <w:tmpl w:val="B4769EFC"/>
    <w:lvl w:ilvl="0" w:tplc="04FED80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-993"/>
        </w:tabs>
        <w:ind w:left="-993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273"/>
        </w:tabs>
        <w:ind w:left="-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7"/>
        </w:tabs>
        <w:ind w:left="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167"/>
        </w:tabs>
        <w:ind w:left="1167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87"/>
        </w:tabs>
        <w:ind w:left="1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607"/>
        </w:tabs>
        <w:ind w:left="2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327"/>
        </w:tabs>
        <w:ind w:left="3327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047"/>
        </w:tabs>
        <w:ind w:left="4047" w:hanging="360"/>
      </w:pPr>
      <w:rPr>
        <w:rFonts w:ascii="Wingdings" w:hAnsi="Wingdings" w:hint="default"/>
      </w:rPr>
    </w:lvl>
  </w:abstractNum>
  <w:abstractNum w:abstractNumId="6" w15:restartNumberingAfterBreak="0">
    <w:nsid w:val="4B7223B9"/>
    <w:multiLevelType w:val="multilevel"/>
    <w:tmpl w:val="69D20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C91A58"/>
    <w:multiLevelType w:val="hybridMultilevel"/>
    <w:tmpl w:val="ACCED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17DB4"/>
    <w:multiLevelType w:val="multilevel"/>
    <w:tmpl w:val="68727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0F53DA0"/>
    <w:multiLevelType w:val="multilevel"/>
    <w:tmpl w:val="B58E8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FEB2E1F"/>
    <w:multiLevelType w:val="multilevel"/>
    <w:tmpl w:val="425AE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7"/>
  </w:num>
  <w:num w:numId="5">
    <w:abstractNumId w:val="5"/>
  </w:num>
  <w:num w:numId="6">
    <w:abstractNumId w:val="2"/>
  </w:num>
  <w:num w:numId="7">
    <w:abstractNumId w:val="9"/>
  </w:num>
  <w:num w:numId="8">
    <w:abstractNumId w:val="10"/>
  </w:num>
  <w:num w:numId="9">
    <w:abstractNumId w:val="4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HkpamhpYWhhbmZko6SsGpxcWZ+XkgBUa1AM8dqMUsAAAA"/>
  </w:docVars>
  <w:rsids>
    <w:rsidRoot w:val="00C44806"/>
    <w:rsid w:val="00010220"/>
    <w:rsid w:val="00010EC9"/>
    <w:rsid w:val="00015F6A"/>
    <w:rsid w:val="00033281"/>
    <w:rsid w:val="00042263"/>
    <w:rsid w:val="0005189E"/>
    <w:rsid w:val="000518A0"/>
    <w:rsid w:val="00052D60"/>
    <w:rsid w:val="00071CEF"/>
    <w:rsid w:val="00074FA1"/>
    <w:rsid w:val="000B5337"/>
    <w:rsid w:val="000C6F20"/>
    <w:rsid w:val="000D39F1"/>
    <w:rsid w:val="000F56F3"/>
    <w:rsid w:val="001050B6"/>
    <w:rsid w:val="0011645E"/>
    <w:rsid w:val="001232E3"/>
    <w:rsid w:val="00131AF5"/>
    <w:rsid w:val="00132299"/>
    <w:rsid w:val="001425CC"/>
    <w:rsid w:val="0014690E"/>
    <w:rsid w:val="00160A55"/>
    <w:rsid w:val="00163B74"/>
    <w:rsid w:val="00171AD2"/>
    <w:rsid w:val="00175D77"/>
    <w:rsid w:val="00183CDD"/>
    <w:rsid w:val="0018735B"/>
    <w:rsid w:val="0019235C"/>
    <w:rsid w:val="001B7726"/>
    <w:rsid w:val="001C2CBE"/>
    <w:rsid w:val="001D05CA"/>
    <w:rsid w:val="001D2D33"/>
    <w:rsid w:val="001F1DC2"/>
    <w:rsid w:val="002128B5"/>
    <w:rsid w:val="0021710C"/>
    <w:rsid w:val="00232B50"/>
    <w:rsid w:val="0023638A"/>
    <w:rsid w:val="00236A16"/>
    <w:rsid w:val="0024374C"/>
    <w:rsid w:val="00253620"/>
    <w:rsid w:val="0026394E"/>
    <w:rsid w:val="00272125"/>
    <w:rsid w:val="002730BD"/>
    <w:rsid w:val="002745AE"/>
    <w:rsid w:val="00280A80"/>
    <w:rsid w:val="002914BD"/>
    <w:rsid w:val="002A02AA"/>
    <w:rsid w:val="002A0740"/>
    <w:rsid w:val="002A0851"/>
    <w:rsid w:val="002B7F4F"/>
    <w:rsid w:val="002C0EAA"/>
    <w:rsid w:val="002C1DBB"/>
    <w:rsid w:val="002C61CC"/>
    <w:rsid w:val="002E1437"/>
    <w:rsid w:val="003050EC"/>
    <w:rsid w:val="00305B45"/>
    <w:rsid w:val="00305B98"/>
    <w:rsid w:val="0032064D"/>
    <w:rsid w:val="0032309D"/>
    <w:rsid w:val="003336C8"/>
    <w:rsid w:val="00335773"/>
    <w:rsid w:val="0034771A"/>
    <w:rsid w:val="00361295"/>
    <w:rsid w:val="0038298D"/>
    <w:rsid w:val="003855AD"/>
    <w:rsid w:val="003855E5"/>
    <w:rsid w:val="003A117B"/>
    <w:rsid w:val="003A1C38"/>
    <w:rsid w:val="003A2D59"/>
    <w:rsid w:val="003C1511"/>
    <w:rsid w:val="003C439A"/>
    <w:rsid w:val="003C4737"/>
    <w:rsid w:val="003C4C6F"/>
    <w:rsid w:val="0040329D"/>
    <w:rsid w:val="00405202"/>
    <w:rsid w:val="00405331"/>
    <w:rsid w:val="00414DE0"/>
    <w:rsid w:val="0041536C"/>
    <w:rsid w:val="004211EF"/>
    <w:rsid w:val="0042442B"/>
    <w:rsid w:val="004326D2"/>
    <w:rsid w:val="00436C34"/>
    <w:rsid w:val="004413F2"/>
    <w:rsid w:val="00457B89"/>
    <w:rsid w:val="0046216B"/>
    <w:rsid w:val="004635FD"/>
    <w:rsid w:val="00463997"/>
    <w:rsid w:val="00471ADD"/>
    <w:rsid w:val="00474890"/>
    <w:rsid w:val="00487550"/>
    <w:rsid w:val="00491D19"/>
    <w:rsid w:val="00492E01"/>
    <w:rsid w:val="00494C4C"/>
    <w:rsid w:val="004B5AED"/>
    <w:rsid w:val="004B696F"/>
    <w:rsid w:val="004C3A33"/>
    <w:rsid w:val="004C5547"/>
    <w:rsid w:val="004C7C49"/>
    <w:rsid w:val="004E4D4C"/>
    <w:rsid w:val="004F60A4"/>
    <w:rsid w:val="005108AB"/>
    <w:rsid w:val="00515EF6"/>
    <w:rsid w:val="00520683"/>
    <w:rsid w:val="00523250"/>
    <w:rsid w:val="00525150"/>
    <w:rsid w:val="005252B8"/>
    <w:rsid w:val="005314AC"/>
    <w:rsid w:val="00536D27"/>
    <w:rsid w:val="00553BD1"/>
    <w:rsid w:val="00563E61"/>
    <w:rsid w:val="005640C9"/>
    <w:rsid w:val="00567F27"/>
    <w:rsid w:val="005760A4"/>
    <w:rsid w:val="00581E88"/>
    <w:rsid w:val="00583C4C"/>
    <w:rsid w:val="005840AF"/>
    <w:rsid w:val="005909D2"/>
    <w:rsid w:val="00592120"/>
    <w:rsid w:val="005A7FF7"/>
    <w:rsid w:val="005B1379"/>
    <w:rsid w:val="005B3CFB"/>
    <w:rsid w:val="005B6A61"/>
    <w:rsid w:val="005D0E05"/>
    <w:rsid w:val="005D3F9B"/>
    <w:rsid w:val="005D4A7F"/>
    <w:rsid w:val="005E6D87"/>
    <w:rsid w:val="006022DD"/>
    <w:rsid w:val="00616A57"/>
    <w:rsid w:val="00626338"/>
    <w:rsid w:val="006276D6"/>
    <w:rsid w:val="00634CDE"/>
    <w:rsid w:val="00640CE9"/>
    <w:rsid w:val="00657383"/>
    <w:rsid w:val="006648A4"/>
    <w:rsid w:val="006767AC"/>
    <w:rsid w:val="00677850"/>
    <w:rsid w:val="006847BB"/>
    <w:rsid w:val="006A2E37"/>
    <w:rsid w:val="006A3C8F"/>
    <w:rsid w:val="006C5B9E"/>
    <w:rsid w:val="006C6C8F"/>
    <w:rsid w:val="006D74CA"/>
    <w:rsid w:val="006E6806"/>
    <w:rsid w:val="006F39BF"/>
    <w:rsid w:val="006F4631"/>
    <w:rsid w:val="006F519D"/>
    <w:rsid w:val="006F5706"/>
    <w:rsid w:val="006F6895"/>
    <w:rsid w:val="00725F3C"/>
    <w:rsid w:val="00731B30"/>
    <w:rsid w:val="00747C2A"/>
    <w:rsid w:val="0076629A"/>
    <w:rsid w:val="00775E2C"/>
    <w:rsid w:val="00775FF7"/>
    <w:rsid w:val="007812AE"/>
    <w:rsid w:val="0078587B"/>
    <w:rsid w:val="00795A8D"/>
    <w:rsid w:val="007B7B3E"/>
    <w:rsid w:val="007D18C2"/>
    <w:rsid w:val="007D2A21"/>
    <w:rsid w:val="007D2BDF"/>
    <w:rsid w:val="007D2CA7"/>
    <w:rsid w:val="007D779C"/>
    <w:rsid w:val="007E603C"/>
    <w:rsid w:val="007F25A3"/>
    <w:rsid w:val="007F7711"/>
    <w:rsid w:val="008110CB"/>
    <w:rsid w:val="008153F9"/>
    <w:rsid w:val="008169FC"/>
    <w:rsid w:val="008311FD"/>
    <w:rsid w:val="00833A7D"/>
    <w:rsid w:val="00837542"/>
    <w:rsid w:val="00843584"/>
    <w:rsid w:val="0085112E"/>
    <w:rsid w:val="008606F2"/>
    <w:rsid w:val="008915D5"/>
    <w:rsid w:val="008A6C57"/>
    <w:rsid w:val="008B05C7"/>
    <w:rsid w:val="008B3929"/>
    <w:rsid w:val="008C4D4B"/>
    <w:rsid w:val="008D2288"/>
    <w:rsid w:val="00902851"/>
    <w:rsid w:val="00905828"/>
    <w:rsid w:val="00916233"/>
    <w:rsid w:val="00926BF6"/>
    <w:rsid w:val="009337F3"/>
    <w:rsid w:val="00935E20"/>
    <w:rsid w:val="009437AD"/>
    <w:rsid w:val="00944320"/>
    <w:rsid w:val="009769C7"/>
    <w:rsid w:val="009879B4"/>
    <w:rsid w:val="00987AC1"/>
    <w:rsid w:val="0099675C"/>
    <w:rsid w:val="00997AE7"/>
    <w:rsid w:val="009B5C73"/>
    <w:rsid w:val="009D3C30"/>
    <w:rsid w:val="009D7112"/>
    <w:rsid w:val="009E52CB"/>
    <w:rsid w:val="009F1624"/>
    <w:rsid w:val="009F622B"/>
    <w:rsid w:val="00A06F02"/>
    <w:rsid w:val="00A15CC5"/>
    <w:rsid w:val="00A177B1"/>
    <w:rsid w:val="00A20A6B"/>
    <w:rsid w:val="00A27195"/>
    <w:rsid w:val="00A32A93"/>
    <w:rsid w:val="00A43E1C"/>
    <w:rsid w:val="00A44594"/>
    <w:rsid w:val="00A44E06"/>
    <w:rsid w:val="00A61AA9"/>
    <w:rsid w:val="00A65955"/>
    <w:rsid w:val="00A65AA1"/>
    <w:rsid w:val="00A6706F"/>
    <w:rsid w:val="00A773D1"/>
    <w:rsid w:val="00A846AD"/>
    <w:rsid w:val="00A852A7"/>
    <w:rsid w:val="00A8690A"/>
    <w:rsid w:val="00A876AC"/>
    <w:rsid w:val="00AC3470"/>
    <w:rsid w:val="00AD2CD3"/>
    <w:rsid w:val="00AD5E5F"/>
    <w:rsid w:val="00AF188A"/>
    <w:rsid w:val="00AF1C2E"/>
    <w:rsid w:val="00B03C92"/>
    <w:rsid w:val="00B21A66"/>
    <w:rsid w:val="00B24336"/>
    <w:rsid w:val="00B339E3"/>
    <w:rsid w:val="00B40EDC"/>
    <w:rsid w:val="00B51357"/>
    <w:rsid w:val="00B5769B"/>
    <w:rsid w:val="00B66C5F"/>
    <w:rsid w:val="00B769A2"/>
    <w:rsid w:val="00B83B6E"/>
    <w:rsid w:val="00B94C72"/>
    <w:rsid w:val="00BB2320"/>
    <w:rsid w:val="00BE4BE7"/>
    <w:rsid w:val="00BF744F"/>
    <w:rsid w:val="00C007D7"/>
    <w:rsid w:val="00C012F6"/>
    <w:rsid w:val="00C40676"/>
    <w:rsid w:val="00C44806"/>
    <w:rsid w:val="00C67BBE"/>
    <w:rsid w:val="00C737E2"/>
    <w:rsid w:val="00C73E64"/>
    <w:rsid w:val="00C86BEA"/>
    <w:rsid w:val="00C94E1C"/>
    <w:rsid w:val="00CA2A25"/>
    <w:rsid w:val="00CA71F6"/>
    <w:rsid w:val="00CB450A"/>
    <w:rsid w:val="00CC2CB2"/>
    <w:rsid w:val="00CD702F"/>
    <w:rsid w:val="00CE1EA9"/>
    <w:rsid w:val="00CF5517"/>
    <w:rsid w:val="00D13B2D"/>
    <w:rsid w:val="00D158F5"/>
    <w:rsid w:val="00D209DA"/>
    <w:rsid w:val="00D45016"/>
    <w:rsid w:val="00D513A4"/>
    <w:rsid w:val="00D66FBC"/>
    <w:rsid w:val="00DA1514"/>
    <w:rsid w:val="00DA19E8"/>
    <w:rsid w:val="00DB0489"/>
    <w:rsid w:val="00DB56D5"/>
    <w:rsid w:val="00DC553C"/>
    <w:rsid w:val="00DE2091"/>
    <w:rsid w:val="00DF7A91"/>
    <w:rsid w:val="00E16232"/>
    <w:rsid w:val="00E41903"/>
    <w:rsid w:val="00E43CC5"/>
    <w:rsid w:val="00E54C2E"/>
    <w:rsid w:val="00E5546C"/>
    <w:rsid w:val="00E61CC4"/>
    <w:rsid w:val="00E6294C"/>
    <w:rsid w:val="00E63C2D"/>
    <w:rsid w:val="00E648F1"/>
    <w:rsid w:val="00E725B7"/>
    <w:rsid w:val="00EA24EF"/>
    <w:rsid w:val="00EA2B1A"/>
    <w:rsid w:val="00EA2E95"/>
    <w:rsid w:val="00EA4E53"/>
    <w:rsid w:val="00EB2E71"/>
    <w:rsid w:val="00ED0A86"/>
    <w:rsid w:val="00ED5E10"/>
    <w:rsid w:val="00F10C4D"/>
    <w:rsid w:val="00F4659B"/>
    <w:rsid w:val="00F54EC2"/>
    <w:rsid w:val="00F77B17"/>
    <w:rsid w:val="00F9608C"/>
    <w:rsid w:val="00FB39AC"/>
    <w:rsid w:val="00FC67A9"/>
    <w:rsid w:val="00FD2262"/>
    <w:rsid w:val="00FD6439"/>
    <w:rsid w:val="00FE007B"/>
    <w:rsid w:val="00FF1B2F"/>
    <w:rsid w:val="00FF5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79E80B"/>
  <w15:docId w15:val="{4BFBFBD4-CEC1-4AA6-AAA2-FDFD6590F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2091"/>
  </w:style>
  <w:style w:type="paragraph" w:styleId="Heading1">
    <w:name w:val="heading 1"/>
    <w:basedOn w:val="Normal"/>
    <w:next w:val="Normal"/>
    <w:qFormat/>
    <w:rsid w:val="00DE2091"/>
    <w:pPr>
      <w:keepNext/>
      <w:spacing w:after="120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DE2091"/>
    <w:pPr>
      <w:keepNext/>
      <w:outlineLvl w:val="1"/>
    </w:pPr>
    <w:rPr>
      <w:rFonts w:ascii="Arial" w:hAnsi="Arial"/>
      <w:b/>
      <w:snapToGrid w:val="0"/>
      <w:color w:val="000000"/>
    </w:rPr>
  </w:style>
  <w:style w:type="paragraph" w:styleId="Heading3">
    <w:name w:val="heading 3"/>
    <w:basedOn w:val="Normal"/>
    <w:next w:val="Normal"/>
    <w:qFormat/>
    <w:rsid w:val="00DE2091"/>
    <w:pPr>
      <w:keepNext/>
      <w:spacing w:line="240" w:lineRule="exact"/>
      <w:outlineLvl w:val="2"/>
    </w:pPr>
    <w:rPr>
      <w:snapToGrid w:val="0"/>
      <w:color w:val="000000"/>
      <w:sz w:val="24"/>
    </w:rPr>
  </w:style>
  <w:style w:type="paragraph" w:styleId="Heading4">
    <w:name w:val="heading 4"/>
    <w:basedOn w:val="Normal"/>
    <w:next w:val="Normal"/>
    <w:qFormat/>
    <w:rsid w:val="00DE2091"/>
    <w:pPr>
      <w:keepNext/>
      <w:jc w:val="center"/>
      <w:outlineLvl w:val="3"/>
    </w:pPr>
    <w:rPr>
      <w:snapToGrid w:val="0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14DE0"/>
    <w:pPr>
      <w:spacing w:before="100" w:beforeAutospacing="1" w:after="100" w:afterAutospacing="1"/>
    </w:pPr>
    <w:rPr>
      <w:rFonts w:ascii="Georgia" w:hAnsi="Georgia"/>
      <w:sz w:val="23"/>
      <w:szCs w:val="23"/>
    </w:rPr>
  </w:style>
  <w:style w:type="character" w:customStyle="1" w:styleId="bold1">
    <w:name w:val="bold1"/>
    <w:basedOn w:val="DefaultParagraphFont"/>
    <w:rsid w:val="00414DE0"/>
    <w:rPr>
      <w:b/>
      <w:bCs/>
    </w:rPr>
  </w:style>
  <w:style w:type="character" w:styleId="Hyperlink">
    <w:name w:val="Hyperlink"/>
    <w:basedOn w:val="DefaultParagraphFont"/>
    <w:uiPriority w:val="99"/>
    <w:unhideWhenUsed/>
    <w:rsid w:val="00414DE0"/>
    <w:rPr>
      <w:color w:val="0000FF"/>
      <w:u w:val="single"/>
    </w:rPr>
  </w:style>
  <w:style w:type="character" w:styleId="FollowedHyperlink">
    <w:name w:val="FollowedHyperlink"/>
    <w:basedOn w:val="DefaultParagraphFont"/>
    <w:rsid w:val="00414DE0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EA24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A24E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D2A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D2A21"/>
  </w:style>
  <w:style w:type="paragraph" w:styleId="Footer">
    <w:name w:val="footer"/>
    <w:basedOn w:val="Normal"/>
    <w:link w:val="FooterChar"/>
    <w:rsid w:val="007D2A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D2A21"/>
  </w:style>
  <w:style w:type="character" w:customStyle="1" w:styleId="bold">
    <w:name w:val="bold"/>
    <w:basedOn w:val="DefaultParagraphFont"/>
    <w:rsid w:val="0026394E"/>
  </w:style>
  <w:style w:type="character" w:customStyle="1" w:styleId="em">
    <w:name w:val="em"/>
    <w:basedOn w:val="DefaultParagraphFont"/>
    <w:rsid w:val="0026394E"/>
  </w:style>
  <w:style w:type="character" w:styleId="CommentReference">
    <w:name w:val="annotation reference"/>
    <w:basedOn w:val="DefaultParagraphFont"/>
    <w:rsid w:val="00536D27"/>
    <w:rPr>
      <w:sz w:val="16"/>
      <w:szCs w:val="16"/>
    </w:rPr>
  </w:style>
  <w:style w:type="paragraph" w:styleId="CommentText">
    <w:name w:val="annotation text"/>
    <w:basedOn w:val="Normal"/>
    <w:link w:val="CommentTextChar"/>
    <w:rsid w:val="00536D27"/>
  </w:style>
  <w:style w:type="character" w:customStyle="1" w:styleId="CommentTextChar">
    <w:name w:val="Comment Text Char"/>
    <w:basedOn w:val="DefaultParagraphFont"/>
    <w:link w:val="CommentText"/>
    <w:rsid w:val="00536D27"/>
  </w:style>
  <w:style w:type="paragraph" w:styleId="CommentSubject">
    <w:name w:val="annotation subject"/>
    <w:basedOn w:val="CommentText"/>
    <w:next w:val="CommentText"/>
    <w:link w:val="CommentSubjectChar"/>
    <w:rsid w:val="00536D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36D27"/>
    <w:rPr>
      <w:b/>
      <w:bCs/>
    </w:rPr>
  </w:style>
  <w:style w:type="paragraph" w:styleId="Title">
    <w:name w:val="Title"/>
    <w:basedOn w:val="Normal"/>
    <w:next w:val="Normal"/>
    <w:link w:val="TitleChar"/>
    <w:uiPriority w:val="99"/>
    <w:qFormat/>
    <w:rsid w:val="00405202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rsid w:val="00405202"/>
    <w:rPr>
      <w:rFonts w:ascii="Calibri Light" w:hAnsi="Calibri Light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62401</_dlc_DocId>
    <_dlc_DocIdUrl xmlns="733efe1c-5bbe-4968-87dc-d400e65c879f">
      <Url>https://sharepoint.doemass.org/ese/webteam/cps/_layouts/DocIdRedir.aspx?ID=DESE-231-62401</Url>
      <Description>DESE-231-62401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55290F-B232-43DC-B38F-0AB367C8B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E845A2-4218-4600-A003-2D25A52AB6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9F6BBB-062B-4026-AC55-B406C3768485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4.xml><?xml version="1.0" encoding="utf-8"?>
<ds:datastoreItem xmlns:ds="http://schemas.openxmlformats.org/officeDocument/2006/customXml" ds:itemID="{849A2266-8E8B-4E91-B7C3-E7427AEB348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BED7144-0A6D-41D9-BEB4-5045ECA8A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21 FC644 Board Package</vt:lpstr>
    </vt:vector>
  </TitlesOfParts>
  <Company/>
  <LinksUpToDate>false</LinksUpToDate>
  <CharactersWithSpaces>1678</CharactersWithSpaces>
  <SharedDoc>false</SharedDoc>
  <HLinks>
    <vt:vector size="6" baseType="variant">
      <vt:variant>
        <vt:i4>3342460</vt:i4>
      </vt:variant>
      <vt:variant>
        <vt:i4>0</vt:i4>
      </vt:variant>
      <vt:variant>
        <vt:i4>0</vt:i4>
      </vt:variant>
      <vt:variant>
        <vt:i4>5</vt:i4>
      </vt:variant>
      <vt:variant>
        <vt:lpwstr>http://bhps321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1 FC644 Board Package</dc:title>
  <dc:creator>DESE</dc:creator>
  <cp:keywords>FY2021 FC644 Board Package</cp:keywords>
  <dc:description>FY2021 FC644 Board Package</dc:description>
  <cp:lastModifiedBy>Zou, Dong (EOE)</cp:lastModifiedBy>
  <cp:revision>10</cp:revision>
  <cp:lastPrinted>2014-05-19T19:49:00Z</cp:lastPrinted>
  <dcterms:created xsi:type="dcterms:W3CDTF">2020-07-03T13:09:00Z</dcterms:created>
  <dcterms:modified xsi:type="dcterms:W3CDTF">2020-07-15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Jul 15 2020</vt:lpwstr>
  </property>
</Properties>
</file>